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6" w:name="cover-letter"/>
    <w:p>
      <w:pPr>
        <w:pStyle w:val="Heading1"/>
      </w:pPr>
      <w:r>
        <w:t xml:space="preserve">Cover Letter</w:t>
      </w:r>
    </w:p>
    <w:p>
      <w:pPr>
        <w:pStyle w:val="FirstParagraph"/>
      </w:pPr>
      <w:r>
        <w:rPr>
          <w:bCs/>
          <w:b/>
        </w:rPr>
        <w:t xml:space="preserve">John Doe</w:t>
      </w:r>
      <w:r>
        <w:br/>
      </w:r>
      <w:r>
        <w:t xml:space="preserve">Manila, Philippines</w:t>
      </w:r>
      <w:r>
        <w:br/>
      </w:r>
      <w:r>
        <w:t xml:space="preserve">+639123456789 | john.doe@email.com</w:t>
      </w:r>
    </w:p>
    <w:p>
      <w:pPr>
        <w:pStyle w:val="BodyText"/>
      </w:pPr>
      <w:r>
        <w:t xml:space="preserve">Date: [Insert Date]</w:t>
      </w:r>
    </w:p>
    <w:p>
      <w:pPr>
        <w:pStyle w:val="BodyText"/>
      </w:pPr>
      <w:r>
        <w:t xml:space="preserve">Mr. Juan Dela Cruz</w:t>
      </w:r>
      <w:r>
        <w:br/>
      </w:r>
      <w:r>
        <w:t xml:space="preserve">Hiring Manager</w:t>
      </w:r>
      <w:r>
        <w:br/>
      </w:r>
      <w:r>
        <w:t xml:space="preserve">ABC Electrical Solutions</w:t>
      </w:r>
      <w:r>
        <w:br/>
      </w:r>
      <w:r>
        <w:t xml:space="preserve">123 Rizal Avenue, Manila, Philippines</w:t>
      </w:r>
    </w:p>
    <w:bookmarkStart w:id="25" w:name="dear-mr.-dela-cruz"/>
    <w:p>
      <w:pPr>
        <w:pStyle w:val="Heading2"/>
      </w:pPr>
      <w:r>
        <w:t xml:space="preserve">Dear Mr. Dela Cruz,</w:t>
      </w:r>
    </w:p>
    <w:p>
      <w:pPr>
        <w:pStyle w:val="FirstParagraph"/>
      </w:pPr>
      <w:r>
        <w:t xml:space="preserve">I am writing to express my interest in the Electrician position at ABC Electrical Solutions in Manila, Philippines. As a certified and experienced electrician with over [X years] of hands-on experience in electrical installations, maintenance, and repairs, I am confident in my ability to contribute effectively to your team. My expertise aligns perfectly with the demands of the Philippine market, particularly in the dynamic and rapidly growing city of Manila.</w:t>
      </w:r>
    </w:p>
    <w:p>
      <w:pPr>
        <w:pStyle w:val="BodyText"/>
      </w:pPr>
      <w:r>
        <w:t xml:space="preserve">Having worked extensively as an Electrician in the Philippines Manila area, I understand the unique challenges and opportunities that come with servicing this bustling metropolis. From residential complexes to commercial establishments, my work has consistently prioritized safety, precision, and adherence to Philippine electrical codes. I have a proven track record of delivering high-quality results while maintaining a strong commitment to customer satisfaction.</w:t>
      </w:r>
    </w:p>
    <w:bookmarkStart w:id="20" w:name="X2eeabd1c63ee9b95712e9faaf86b6420dc5188c"/>
    <w:p>
      <w:pPr>
        <w:pStyle w:val="Heading3"/>
      </w:pPr>
      <w:r>
        <w:t xml:space="preserve">Technical Expertise and Professional Experience</w:t>
      </w:r>
    </w:p>
    <w:p>
      <w:pPr>
        <w:pStyle w:val="FirstParagraph"/>
      </w:pPr>
      <w:r>
        <w:t xml:space="preserve">As an Electrician in the Philippines Manila region, I have developed a comprehensive skill set that includes designing, installing, and maintaining electrical systems for both new constructions and existing structures. My experience spans a wide range of projects, from rewiring homes in old neighborhoods like Ermita to upgrading electrical infrastructure in modern office buildings in Makati. I am well-versed in the National Electrical Code (NEC) and the Philippine Electrical Code (PESC), ensuring all work meets local standards and regulations.</w:t>
      </w:r>
    </w:p>
    <w:p>
      <w:pPr>
        <w:pStyle w:val="BodyText"/>
      </w:pPr>
      <w:r>
        <w:t xml:space="preserve">One of my key strengths is troubleshooting complex electrical issues. Whether it’s diagnosing a faulty circuit breaker or resolving power supply disruptions in high-rise buildings, I approach every challenge with a methodical and innovative mindset. In my previous role at XYZ Electrical Services in Manila, I led a team that successfully completed over 150 electrical maintenance projects within a year, significantly reducing downtime for clients.</w:t>
      </w:r>
    </w:p>
    <w:bookmarkEnd w:id="20"/>
    <w:bookmarkStart w:id="21" w:name="X11c1335976f6d01572904f16ff1ee8538ae7439"/>
    <w:p>
      <w:pPr>
        <w:pStyle w:val="Heading3"/>
      </w:pPr>
      <w:r>
        <w:t xml:space="preserve">Adaptability and Problem-Solving in Manila’s Unique Environment</w:t>
      </w:r>
    </w:p>
    <w:p>
      <w:pPr>
        <w:pStyle w:val="FirstParagraph"/>
      </w:pPr>
      <w:r>
        <w:t xml:space="preserve">Working as an Electrician in the Philippines Manila requires not only technical proficiency but also the ability to adapt to diverse environments. From the dense urban settings of Intramuros to the sprawling suburbs of Quezon City, I have honed my ability to work efficiently under pressure and in varying conditions. For instance, I once managed a critical electrical overhaul for a hotel in Malate during peak tourist season, ensuring minimal disruption while maintaining safety protocols.</w:t>
      </w:r>
    </w:p>
    <w:p>
      <w:pPr>
        <w:pStyle w:val="BodyText"/>
      </w:pPr>
      <w:r>
        <w:t xml:space="preserve">Manila’s fast-paced lifestyle demands electricians who can balance speed with accuracy. My experience has taught me to prioritize communication with clients and colleagues, ensuring that projects are completed on time without compromising quality. I am also adept at using modern tools and software for electrical design and project management, which is essential for tackling the complexity of Manila’s infrastructure.</w:t>
      </w:r>
    </w:p>
    <w:bookmarkEnd w:id="21"/>
    <w:bookmarkStart w:id="22" w:name="X194fd8550eb101ea9da6354beee7ff6c6bc7711"/>
    <w:p>
      <w:pPr>
        <w:pStyle w:val="Heading3"/>
      </w:pPr>
      <w:r>
        <w:t xml:space="preserve">Commitment to Safety and Continuous Learning</w:t>
      </w:r>
    </w:p>
    <w:p>
      <w:pPr>
        <w:pStyle w:val="FirstParagraph"/>
      </w:pPr>
      <w:r>
        <w:t xml:space="preserve">Safety is non-negotiable in my profession. As an Electrician in the Philippines Manila, I have always adhered to strict safety guidelines, conducting regular inspections and ensuring that all equipment meets industry standards. My certifications include [List relevant certifications, e.g., "National Certification Board for Electrical Contractors (NCBEC)"] and a valid electrician’s license issued by the Philippine Technical Education and Skills Development Authority (TESDA).</w:t>
      </w:r>
    </w:p>
    <w:p>
      <w:pPr>
        <w:pStyle w:val="BodyText"/>
      </w:pPr>
      <w:r>
        <w:t xml:space="preserve">I am also committed to staying updated with the latest advancements in electrical technology. Recent training sessions on smart home systems and energy-efficient solutions have equipped me to offer innovative solutions tailored to Manila’s growing demand for sustainable infrastructure. This aligns with ABC Electrical Solutions’ mission to provide cutting-edge services that meet the evolving needs of clients.</w:t>
      </w:r>
    </w:p>
    <w:bookmarkEnd w:id="22"/>
    <w:bookmarkStart w:id="23" w:name="why-i-am-a-great-fit-for-your-team"/>
    <w:p>
      <w:pPr>
        <w:pStyle w:val="Heading3"/>
      </w:pPr>
      <w:r>
        <w:t xml:space="preserve">Why I Am a Great Fit for Your Team</w:t>
      </w:r>
    </w:p>
    <w:p>
      <w:pPr>
        <w:pStyle w:val="FirstParagraph"/>
      </w:pPr>
      <w:r>
        <w:t xml:space="preserve">What sets me apart as an Electrician in the Philippines Manila is my dedication to excellence and my ability to build strong relationships with clients. I believe that every project, no matter how small, deserves the same level of attention and care. My proactive approach to problem-solving and my ability to work independently or as part of a team make me a valuable asset to any organization.</w:t>
      </w:r>
    </w:p>
    <w:p>
      <w:pPr>
        <w:pStyle w:val="BodyText"/>
      </w:pPr>
      <w:r>
        <w:t xml:space="preserve">I am particularly drawn to ABC Electrical Solutions because of your reputation for reliability and innovation in the Manila market. I admire how your company balances technical expertise with customer-centric values, and I am eager to contribute my skills to continue this legacy. My goal is to help clients achieve safe, efficient, and long-lasting electrical solutions that enhance their daily lives.</w:t>
      </w:r>
    </w:p>
    <w:bookmarkEnd w:id="23"/>
    <w:bookmarkStart w:id="24" w:name="conclusion"/>
    <w:p>
      <w:pPr>
        <w:pStyle w:val="Heading3"/>
      </w:pPr>
      <w:r>
        <w:t xml:space="preserve">Conclusion</w:t>
      </w:r>
    </w:p>
    <w:p>
      <w:pPr>
        <w:pStyle w:val="FirstParagraph"/>
      </w:pPr>
      <w:r>
        <w:t xml:space="preserve">In conclusion, I am excited about the opportunity to join ABC Electrical Solutions as an Electrician in Manila, Philippines. My experience, skills, and passion for this field make me confident in my ability to contribute meaningfully to your team. I would welcome the chance to discuss how my background aligns with your needs and how I can help drive your company’s success in the dynamic Philippine market.</w:t>
      </w:r>
    </w:p>
    <w:p>
      <w:pPr>
        <w:pStyle w:val="BodyText"/>
      </w:pPr>
      <w:r>
        <w:t xml:space="preserve">Thank you for considering my application. I look forward to the possibility of discussing this opportunity further.</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Philippines Manila</dc:title>
  <dc:creator/>
  <dc:language>en</dc:language>
  <cp:keywords/>
  <dcterms:created xsi:type="dcterms:W3CDTF">2026-07-23T10:41:33Z</dcterms:created>
  <dcterms:modified xsi:type="dcterms:W3CDTF">2026-07-23T10:41:33Z</dcterms:modified>
</cp:coreProperties>
</file>

<file path=docProps/custom.xml><?xml version="1.0" encoding="utf-8"?>
<Properties xmlns="http://schemas.openxmlformats.org/officeDocument/2006/custom-properties" xmlns:vt="http://schemas.openxmlformats.org/officeDocument/2006/docPropsVTypes"/>
</file>